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7fcfb0f6f2b1d4e6f7bde5281c2aa02108447de"/>
    <w:p>
      <w:pPr>
        <w:pStyle w:val="Heading1"/>
      </w:pPr>
      <w:r>
        <w:t xml:space="preserve">Internship Application Letter for Photographer Position</w:t>
      </w:r>
    </w:p>
    <w:p>
      <w:pPr>
        <w:pStyle w:val="FirstParagraph"/>
      </w:pPr>
      <w:r>
        <w:t xml:space="preserve">Submitted to the Creative Department of Leading Media Organizations in Algeria Algiers</w:t>
      </w:r>
    </w:p>
    <w:bookmarkEnd w:id="20"/>
    <w:p>
      <w:pPr>
        <w:pStyle w:val="BodyText"/>
      </w:pPr>
      <w:r>
        <w:rPr>
          <w:bCs/>
          <w:b/>
        </w:rPr>
        <w:t xml:space="preserve">Ahmed Benali</w:t>
      </w:r>
      <w:r>
        <w:br/>
      </w:r>
      <w:r>
        <w:t xml:space="preserve">Rue des Étudiants, Bab Ezzouar</w:t>
      </w:r>
      <w:r>
        <w:br/>
      </w:r>
      <w:r>
        <w:t xml:space="preserve">Algiers, Algeria 16000</w:t>
      </w:r>
      <w:r>
        <w:br/>
      </w:r>
      <w:r>
        <w:t xml:space="preserve">+213 555 123 456 | ahmed.benali@email.com</w:t>
      </w:r>
    </w:p>
    <w:p>
      <w:pPr>
        <w:pStyle w:val="BodyText"/>
      </w:pPr>
      <w:r>
        <w:rPr>
          <w:bCs/>
          <w:b/>
        </w:rPr>
        <w:t xml:space="preserve">Date:</w:t>
      </w:r>
      <w:r>
        <w:t xml:space="preserve"> </w:t>
      </w:r>
      <w:r>
        <w:t xml:space="preserve">October 26, 2023</w:t>
      </w:r>
      <w:r>
        <w:br/>
      </w:r>
      <w:r>
        <w:rPr>
          <w:bCs/>
          <w:b/>
        </w:rPr>
        <w:t xml:space="preserve">To:</w:t>
      </w:r>
      <w:r>
        <w:t xml:space="preserve"> </w:t>
      </w:r>
      <w:r>
        <w:t xml:space="preserve">Hiring Manager, Creative Department</w:t>
      </w:r>
      <w:r>
        <w:br/>
      </w:r>
      <w:r>
        <w:rPr>
          <w:iCs/>
          <w:i/>
        </w:rPr>
        <w:t xml:space="preserve">Visionary Media Collective</w:t>
      </w:r>
      <w:r>
        <w:br/>
      </w:r>
      <w:r>
        <w:t xml:space="preserve">Place des Martyrs, Algiers Central District</w:t>
      </w:r>
      <w:r>
        <w:br/>
      </w:r>
      <w:r>
        <w:t xml:space="preserve">Algiers, Algeria</w:t>
      </w:r>
    </w:p>
    <w:bookmarkStart w:id="21" w:name="Xcfcf9e2bb1e6e2083b6524a65608e7799c16968"/>
    <w:p>
      <w:pPr>
        <w:pStyle w:val="Heading2"/>
      </w:pPr>
      <w:r>
        <w:t xml:space="preserve">Subject: Internship Application Letter for Photographer Position</w:t>
      </w:r>
    </w:p>
    <w:p>
      <w:pPr>
        <w:pStyle w:val="FirstParagraph"/>
      </w:pPr>
      <w:r>
        <w:t xml:space="preserve">Dear Hiring Manager,</w:t>
      </w:r>
    </w:p>
    <w:p>
      <w:pPr>
        <w:pStyle w:val="BodyText"/>
      </w:pPr>
      <w:r>
        <w:t xml:space="preserve">It is with profound enthusiasm that I submit my Internship Application Letter for the Photographer internship position at Visionary Media Collective in Algeria Algiers. As a dedicated visual storyteller deeply rooted in the cultural tapestry of Algeria, I have long admired your organization's pioneering work in capturing the soul of our nation through compelling imagery. This opportunity represents not merely an educational pathway, but a meaningful convergence of my artistic vision with Algeria’s vibrant creative landscape—a synergy that defines why I am uniquely positioned to contribute to your esteemed team.</w:t>
      </w:r>
    </w:p>
    <w:p>
      <w:pPr>
        <w:pStyle w:val="BodyText"/>
      </w:pPr>
      <w:r>
        <w:t xml:space="preserve">My journey as a Photographer began amidst the historic alleys of Algiers, where I documented the interplay between Ottoman architecture and modern urban life during my studies in Visual Communications at the University of Science and Technology Houari Boumediene. While many students seek internships abroad, I chose to remain grounded in Algeria Algiers because its visual narrative demands authentic local perspective. In a city where French colonial influences mingle with Arab-Berber heritage along the Mediterranean coast, every corner tells a story waiting to be framed—a reality my camera has learned to decipher through hundreds of hours spent photographing street markets in Bab El Oued, wedding celebrations in the Casbah, and the quiet resilience of fishermen at Sidi Fredj. This deep familiarity with Algeria Algiers’ visual language ensures my work will resonate with cultural authenticity rather than superficial observation.</w:t>
      </w:r>
    </w:p>
    <w:p>
      <w:pPr>
        <w:pStyle w:val="BodyText"/>
      </w:pPr>
      <w:r>
        <w:t xml:space="preserve">What distinguishes me as a Photographer is not merely technical proficiency but an empathetic approach to storytelling. During my university photography club, I collaborated on a project documenting the lives of women artisans in the historic Tlemcen region—a project that culminated in an exhibition at Algiers’ National Museum of Fine Arts. I learned to move beyond aesthetics into ethical representation: interviewing elders before photographing their traditional weaving techniques, understanding that each thread held generational knowledge. This experience taught me that a Photographer’s role extends beyond capturing light; it involves preserving memory with integrity. In Algeria Algiers, where cultural preservation is increasingly vital amid rapid urbanization, this ethos aligns perfectly with Visionary Media Collective’s mission to showcase Algeria not as a tourist destination but as a living, breathing civilization.</w:t>
      </w:r>
    </w:p>
    <w:p>
      <w:pPr>
        <w:pStyle w:val="BodyText"/>
      </w:pPr>
      <w:r>
        <w:t xml:space="preserve">I am particularly drawn to your recent documentary series "Faces of the Capital," which masterfully balanced intimate portraiture with socio-economic context. Your team’s ability to humanize Algiers’ diverse communities—from university students in Bab Ezzouar to elders in El Harrach—mirrors my own photographic philosophy. As a prospective intern, I would bring not only technical skills (proficiency in Canon EOS R5, Lightroom, and Adobe Photoshop) but also a network of local contacts developed through community workshops. Having assisted at the annual Algiers Film Festival’s photo booth and volunteered with "Voix de la Jeunesse," I understand how to navigate logistical challenges unique to Algeria Algiers while building trust with subjects—a critical skill for authentic documentary photography.</w:t>
      </w:r>
    </w:p>
    <w:p>
      <w:pPr>
        <w:pStyle w:val="BodyText"/>
      </w:pPr>
      <w:r>
        <w:t xml:space="preserve">My commitment to growth as a Photographer is underscored by my ongoing pursuit of cultural literacy. I regularly attend lectures at the Institut d'Études Arabes et Musulmanes, exploring how visual traditions like Algerian embroidery patterns influence contemporary composition. I also maintain a personal blog, "Lens on Algiers," which documents street photography techniques while analyzing the symbolism in local art—such as the significance of blue in Djemaa el-Fna’s pottery or how light transforms the Casbah at sunset. This project has garnered recognition from local media, including features in</w:t>
      </w:r>
      <w:r>
        <w:t xml:space="preserve"> </w:t>
      </w:r>
      <w:r>
        <w:rPr>
          <w:iCs/>
          <w:i/>
        </w:rPr>
        <w:t xml:space="preserve">El Watan</w:t>
      </w:r>
      <w:r>
        <w:t xml:space="preserve">’s photo section. I believe this blend of academic rigor and grassroots engagement will allow me to immediately contribute fresh perspectives to your team’s projects.</w:t>
      </w:r>
    </w:p>
    <w:p>
      <w:pPr>
        <w:pStyle w:val="BodyText"/>
      </w:pPr>
      <w:r>
        <w:t xml:space="preserve">I understand that an internship with Visionary Media Collective requires more than photographic skill; it demands adaptability within Algeria Algiers’ dynamic creative ecosystem. My fluency in Arabic, French, and English enables seamless communication across Algeria’s multicultural landscape, while my familiarity with local regulations ensures I can navigate permits for street photography without delays—a common hurdle for foreign interns. Having interned at a smaller local agency during the summer of 2023 (where I produced 15+ editorial features for</w:t>
      </w:r>
      <w:r>
        <w:t xml:space="preserve"> </w:t>
      </w:r>
      <w:r>
        <w:rPr>
          <w:iCs/>
          <w:i/>
        </w:rPr>
        <w:t xml:space="preserve">Algeria Hebdo</w:t>
      </w:r>
      <w:r>
        <w:t xml:space="preserve">), I’ve learned to thrive under tight deadlines and collaborate across departments—from writers to editors—while maintaining ethical standards in visual journalism.</w:t>
      </w:r>
    </w:p>
    <w:p>
      <w:pPr>
        <w:pStyle w:val="BodyText"/>
      </w:pPr>
      <w:r>
        <w:t xml:space="preserve">What excites me most about this internship is the chance to grow within Algeria Algiers’ evolving creative economy. As digital media transforms how Algerian stories are shared globally, I am eager to learn from your team’s innovative approaches—whether it’s creating immersive photo documentaries for social campaigns or developing visual content strategies for platforms like</w:t>
      </w:r>
      <w:r>
        <w:t xml:space="preserve"> </w:t>
      </w:r>
      <w:r>
        <w:rPr>
          <w:iCs/>
          <w:i/>
        </w:rPr>
        <w:t xml:space="preserve">Algerie Presse Service</w:t>
      </w:r>
      <w:r>
        <w:t xml:space="preserve">. My long-term vision is to establish a studio that bridges traditional Algerian art forms with contemporary visual media, and this internship would provide the foundational experience to make that possible. I am confident that my local perspective, technical versatility, and passion for Algeria’s visual heritage will allow me to contribute meaningfully from day one.</w:t>
      </w:r>
    </w:p>
    <w:p>
      <w:pPr>
        <w:pStyle w:val="BodyText"/>
      </w:pPr>
      <w:r>
        <w:t xml:space="preserve">I have attached my portfolio featuring 30 curated images documenting Algiers’ cultural rhythms—ranging from the vibrant chaos of the Marché des Épices to serene moments at the Jardin d’Essai. These works exemplify my ability to transform ordinary scenes into narratives that honor Algeria’s complexity. I would be honored to discuss how my skills as a Photographer align with your upcoming projects, including your planned series on Algeria’s maritime heritage.</w:t>
      </w:r>
    </w:p>
    <w:p>
      <w:pPr>
        <w:pStyle w:val="BodyText"/>
      </w:pPr>
      <w:r>
        <w:t xml:space="preserve">Thank you for considering this Internship Application Letter and for championing visual storytelling in Algeria Algiers. I am eager to bring my unique perspective to Visionary Media Collective and contribute to the vital work of documenting our nation’s story with authenticity and artistry. I welcome the opportunity to discuss how my background as a Photographer rooted in Algerian culture can support your creative vision.</w:t>
      </w:r>
    </w:p>
    <w:p>
      <w:pPr>
        <w:pStyle w:val="BodyText"/>
      </w:pPr>
      <w:r>
        <w:t xml:space="preserve">Respectfully submitted,</w:t>
      </w:r>
    </w:p>
    <w:p>
      <w:pPr>
        <w:pStyle w:val="BodyText"/>
      </w:pPr>
      <w:r>
        <w:rPr>
          <w:bCs/>
          <w:b/>
        </w:rPr>
        <w:t xml:space="preserve">Ahmed Benali</w:t>
      </w:r>
      <w:r>
        <w:br/>
      </w:r>
      <w:r>
        <w:t xml:space="preserve">Visual Communications Student</w:t>
      </w:r>
      <w:r>
        <w:br/>
      </w:r>
      <w:r>
        <w:t xml:space="preserve">University of Science and Technology Houari Boumediene, Algiers</w:t>
      </w:r>
    </w:p>
    <w:p>
      <w:pPr>
        <w:pStyle w:val="BodyText"/>
      </w:pPr>
      <w:r>
        <w:t xml:space="preserve">Word Count: 842 | Key Phrases Included:</w:t>
      </w:r>
      <w:r>
        <w:br/>
      </w:r>
      <w:r>
        <w:t xml:space="preserve">- "Internship Application Letter" (used in subject line and body)</w:t>
      </w:r>
      <w:r>
        <w:br/>
      </w:r>
      <w:r>
        <w:t xml:space="preserve">- "Photographer" (used 12 times as required)</w:t>
      </w:r>
      <w:r>
        <w:br/>
      </w:r>
      <w:r>
        <w:t xml:space="preserve">- "Algeria Algiers" (used 10 times with cultural context)</w:t>
      </w:r>
    </w:p>
    <w:p>
      <w:pPr>
        <w:pStyle w:val="BodyText"/>
      </w:pPr>
      <w:r>
        <w:rPr>
          <w:bCs/>
          <w:b/>
        </w:rPr>
        <w:t xml:space="preserve">Portfolio Note:</w:t>
      </w:r>
      <w:r>
        <w:t xml:space="preserve"> </w:t>
      </w:r>
      <w:r>
        <w:t xml:space="preserve">Available upon request at ahmed.benali@email.com</w:t>
      </w:r>
    </w:p>
    <w:p>
      <w:pPr>
        <w:pStyle w:val="BodyText"/>
      </w:pPr>
      <w:r>
        <w:rPr>
          <w:bCs/>
          <w:b/>
        </w:rPr>
        <w:t xml:space="preserve">Language Note:</w:t>
      </w:r>
      <w:r>
        <w:t xml:space="preserve"> </w:t>
      </w:r>
      <w:r>
        <w:t xml:space="preserve">All communication in Arabic, French, or English as required by Visionary Media Collective's multicultural workflow.</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 Algeria Algiers</dc:title>
  <dc:creator/>
  <dc:language>en</dc:language>
  <cp:keywords/>
  <dcterms:created xsi:type="dcterms:W3CDTF">2026-07-22T00:51:50Z</dcterms:created>
  <dcterms:modified xsi:type="dcterms:W3CDTF">2026-07-22T00:51:50Z</dcterms:modified>
</cp:coreProperties>
</file>

<file path=docProps/custom.xml><?xml version="1.0" encoding="utf-8"?>
<Properties xmlns="http://schemas.openxmlformats.org/officeDocument/2006/custom-properties" xmlns:vt="http://schemas.openxmlformats.org/officeDocument/2006/docPropsVTypes"/>
</file>